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719369" w14:textId="6E66917C" w:rsidR="00D44B50" w:rsidRPr="00BC02D3" w:rsidRDefault="00D44B50" w:rsidP="00BC02D3">
      <w:pPr>
        <w:jc w:val="center"/>
        <w:rPr>
          <w:b/>
          <w:bCs/>
          <w:sz w:val="28"/>
          <w:szCs w:val="28"/>
        </w:rPr>
      </w:pPr>
      <w:r w:rsidRPr="00BC02D3">
        <w:rPr>
          <w:b/>
          <w:bCs/>
          <w:sz w:val="28"/>
          <w:szCs w:val="28"/>
        </w:rPr>
        <w:t>Instructions to Use `</w:t>
      </w:r>
      <w:r w:rsidRPr="00BC02D3">
        <w:rPr>
          <w:sz w:val="28"/>
          <w:szCs w:val="28"/>
        </w:rPr>
        <w:t xml:space="preserve"> </w:t>
      </w:r>
      <w:r w:rsidRPr="00BC02D3">
        <w:rPr>
          <w:b/>
          <w:bCs/>
          <w:sz w:val="28"/>
          <w:szCs w:val="28"/>
        </w:rPr>
        <w:t>H5toMATConverter</w:t>
      </w:r>
      <w:r w:rsidRPr="00BC02D3">
        <w:rPr>
          <w:sz w:val="28"/>
          <w:szCs w:val="28"/>
        </w:rPr>
        <w:t xml:space="preserve"> </w:t>
      </w:r>
      <w:r w:rsidRPr="00BC02D3">
        <w:rPr>
          <w:b/>
          <w:bCs/>
          <w:sz w:val="28"/>
          <w:szCs w:val="28"/>
        </w:rPr>
        <w:t>` App</w:t>
      </w:r>
    </w:p>
    <w:p w14:paraId="68310992" w14:textId="67E711A4" w:rsidR="00D44B50" w:rsidRPr="00D44B50" w:rsidRDefault="00D44B50" w:rsidP="00D44B50">
      <w:pPr>
        <w:rPr>
          <w:b/>
          <w:bCs/>
        </w:rPr>
      </w:pPr>
      <w:r w:rsidRPr="00D44B50">
        <w:rPr>
          <w:b/>
          <w:bCs/>
        </w:rPr>
        <w:t>1. Launching the App:</w:t>
      </w:r>
    </w:p>
    <w:p w14:paraId="3C4916F5" w14:textId="77777777" w:rsidR="00D44B50" w:rsidRDefault="00D44B50" w:rsidP="00D44B50">
      <w:r>
        <w:t xml:space="preserve">   - Open MATLAB.</w:t>
      </w:r>
    </w:p>
    <w:p w14:paraId="5B028494" w14:textId="1E14A3B7" w:rsidR="00D44B50" w:rsidRDefault="00D44B50" w:rsidP="00D44B50">
      <w:r>
        <w:t xml:space="preserve">   - Run the `</w:t>
      </w:r>
      <w:r>
        <w:t xml:space="preserve">H5toMATConverter </w:t>
      </w:r>
      <w:r>
        <w:t>` script to launch the app.</w:t>
      </w:r>
    </w:p>
    <w:p w14:paraId="6C0053F6" w14:textId="13ADC42A" w:rsidR="00D44B50" w:rsidRDefault="00D44B50" w:rsidP="00D44B50">
      <w:r>
        <w:rPr>
          <w:noProof/>
        </w:rPr>
        <mc:AlternateContent>
          <mc:Choice Requires="wps">
            <w:drawing>
              <wp:anchor distT="0" distB="0" distL="114300" distR="114300" simplePos="0" relativeHeight="251658240" behindDoc="0" locked="0" layoutInCell="1" allowOverlap="1" wp14:anchorId="169B3503" wp14:editId="172C51AA">
                <wp:simplePos x="0" y="0"/>
                <wp:positionH relativeFrom="column">
                  <wp:posOffset>4449397</wp:posOffset>
                </wp:positionH>
                <wp:positionV relativeFrom="paragraph">
                  <wp:posOffset>278010</wp:posOffset>
                </wp:positionV>
                <wp:extent cx="310551" cy="517585"/>
                <wp:effectExtent l="19050" t="19050" r="13335" b="15875"/>
                <wp:wrapNone/>
                <wp:docPr id="907283115" name="Rectangle 1"/>
                <wp:cNvGraphicFramePr/>
                <a:graphic xmlns:a="http://schemas.openxmlformats.org/drawingml/2006/main">
                  <a:graphicData uri="http://schemas.microsoft.com/office/word/2010/wordprocessingShape">
                    <wps:wsp>
                      <wps:cNvSpPr/>
                      <wps:spPr>
                        <a:xfrm>
                          <a:off x="0" y="0"/>
                          <a:ext cx="310551" cy="517585"/>
                        </a:xfrm>
                        <a:prstGeom prst="rect">
                          <a:avLst/>
                        </a:prstGeom>
                        <a:noFill/>
                        <a:ln w="28575">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B35C48" id="Rectangle 1" o:spid="_x0000_s1026" style="position:absolute;margin-left:350.35pt;margin-top:21.9pt;width:24.45pt;height:40.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" filled="f" strokecolor="#c00000" strokeweight="2.25pt"/>
            </w:pict>
          </mc:Fallback>
        </mc:AlternateContent>
      </w:r>
      <w:r>
        <w:rPr>
          <w:noProof/>
        </w:rPr>
        <w:drawing>
          <wp:inline distT="0" distB="0" distL="0" distR="0" wp14:anchorId="330CAB00" wp14:editId="18589148">
            <wp:extent cx="5400040" cy="3479165"/>
            <wp:effectExtent l="0" t="0" r="0" b="6985"/>
            <wp:docPr id="2179302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930224" name="Picture 1" descr="A screenshot of a computer&#10;&#10;Description automatically generated"/>
                    <pic:cNvPicPr/>
                  </pic:nvPicPr>
                  <pic:blipFill>
                    <a:blip r:embed="rId8"/>
                    <a:stretch>
                      <a:fillRect/>
                    </a:stretch>
                  </pic:blipFill>
                  <pic:spPr>
                    <a:xfrm>
                      <a:off x="0" y="0"/>
                      <a:ext cx="5400040" cy="3479165"/>
                    </a:xfrm>
                    <a:prstGeom prst="rect">
                      <a:avLst/>
                    </a:prstGeom>
                  </pic:spPr>
                </pic:pic>
              </a:graphicData>
            </a:graphic>
          </wp:inline>
        </w:drawing>
      </w:r>
    </w:p>
    <w:p w14:paraId="0AA4F7DD" w14:textId="53CB973C" w:rsidR="00D44B50" w:rsidRDefault="00D44B50" w:rsidP="00D44B50">
      <w:pPr>
        <w:pStyle w:val="ListParagraph"/>
        <w:numPr>
          <w:ilvl w:val="0"/>
          <w:numId w:val="1"/>
        </w:numPr>
      </w:pPr>
      <w:r>
        <w:t>The MATLAB app window will open</w:t>
      </w:r>
    </w:p>
    <w:p w14:paraId="1229FA21" w14:textId="5FC49533" w:rsidR="00D44B50" w:rsidRDefault="00D44B50" w:rsidP="00D44B50">
      <w:pPr>
        <w:jc w:val="center"/>
      </w:pPr>
      <w:r>
        <w:rPr>
          <w:noProof/>
        </w:rPr>
        <w:drawing>
          <wp:inline distT="0" distB="0" distL="0" distR="0" wp14:anchorId="139CC031" wp14:editId="5D4181A1">
            <wp:extent cx="4069930" cy="2449902"/>
            <wp:effectExtent l="0" t="0" r="6985" b="7620"/>
            <wp:docPr id="236718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718867" name="Picture 1" descr="A screenshot of a computer&#10;&#10;Description automatically generated"/>
                    <pic:cNvPicPr/>
                  </pic:nvPicPr>
                  <pic:blipFill>
                    <a:blip r:embed="rId9"/>
                    <a:stretch>
                      <a:fillRect/>
                    </a:stretch>
                  </pic:blipFill>
                  <pic:spPr>
                    <a:xfrm>
                      <a:off x="0" y="0"/>
                      <a:ext cx="4087593" cy="2460534"/>
                    </a:xfrm>
                    <a:prstGeom prst="rect">
                      <a:avLst/>
                    </a:prstGeom>
                  </pic:spPr>
                </pic:pic>
              </a:graphicData>
            </a:graphic>
          </wp:inline>
        </w:drawing>
      </w:r>
    </w:p>
    <w:p w14:paraId="7A2C98C2" w14:textId="77777777" w:rsidR="00D44B50" w:rsidRDefault="00D44B50" w:rsidP="00D44B50"/>
    <w:p w14:paraId="75C58172" w14:textId="6274344B" w:rsidR="00D44B50" w:rsidRPr="00D44B50" w:rsidRDefault="00D44B50" w:rsidP="00D44B50">
      <w:pPr>
        <w:rPr>
          <w:b/>
          <w:bCs/>
        </w:rPr>
      </w:pPr>
      <w:r w:rsidRPr="00D44B50">
        <w:rPr>
          <w:b/>
          <w:bCs/>
        </w:rPr>
        <w:t>2. Selecting the Folder:</w:t>
      </w:r>
    </w:p>
    <w:p w14:paraId="3503DA0A" w14:textId="77777777" w:rsidR="00D44B50" w:rsidRDefault="00D44B50" w:rsidP="00D44B50">
      <w:r>
        <w:t xml:space="preserve">   - Click the "Select Folder" button.</w:t>
      </w:r>
    </w:p>
    <w:p w14:paraId="5F065DDC" w14:textId="53366BE5" w:rsidR="00D44B50" w:rsidRDefault="00D44B50" w:rsidP="00D44B50">
      <w:pPr>
        <w:jc w:val="center"/>
      </w:pPr>
      <w:r>
        <w:rPr>
          <w:noProof/>
        </w:rPr>
        <w:lastRenderedPageBreak/>
        <mc:AlternateContent>
          <mc:Choice Requires="wps">
            <w:drawing>
              <wp:anchor distT="0" distB="0" distL="114300" distR="114300" simplePos="0" relativeHeight="251658241" behindDoc="0" locked="0" layoutInCell="1" allowOverlap="1" wp14:anchorId="2AC011AE" wp14:editId="5D5F2AC9">
                <wp:simplePos x="0" y="0"/>
                <wp:positionH relativeFrom="column">
                  <wp:posOffset>1086785</wp:posOffset>
                </wp:positionH>
                <wp:positionV relativeFrom="paragraph">
                  <wp:posOffset>646071</wp:posOffset>
                </wp:positionV>
                <wp:extent cx="610678" cy="170731"/>
                <wp:effectExtent l="19050" t="19050" r="18415" b="20320"/>
                <wp:wrapNone/>
                <wp:docPr id="645079317" name="Rectangle 1"/>
                <wp:cNvGraphicFramePr/>
                <a:graphic xmlns:a="http://schemas.openxmlformats.org/drawingml/2006/main">
                  <a:graphicData uri="http://schemas.microsoft.com/office/word/2010/wordprocessingShape">
                    <wps:wsp>
                      <wps:cNvSpPr/>
                      <wps:spPr>
                        <a:xfrm>
                          <a:off x="0" y="0"/>
                          <a:ext cx="610678" cy="170731"/>
                        </a:xfrm>
                        <a:prstGeom prst="rect">
                          <a:avLst/>
                        </a:prstGeom>
                        <a:noFill/>
                        <a:ln w="28575">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50DDC9" id="Rectangle 1" o:spid="_x0000_s1026" style="position:absolute;margin-left:85.55pt;margin-top:50.85pt;width:48.1pt;height:13.4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" filled="f" strokecolor="#c00000" strokeweight="2.25pt"/>
            </w:pict>
          </mc:Fallback>
        </mc:AlternateContent>
      </w:r>
      <w:r>
        <w:rPr>
          <w:noProof/>
        </w:rPr>
        <w:drawing>
          <wp:inline distT="0" distB="0" distL="0" distR="0" wp14:anchorId="7B404834" wp14:editId="3D9B3E63">
            <wp:extent cx="3783316" cy="2277374"/>
            <wp:effectExtent l="0" t="0" r="8255" b="8890"/>
            <wp:docPr id="7935900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718867" name="Picture 1" descr="A screenshot of a computer&#10;&#10;Description automatically generated"/>
                    <pic:cNvPicPr/>
                  </pic:nvPicPr>
                  <pic:blipFill>
                    <a:blip r:embed="rId9"/>
                    <a:stretch>
                      <a:fillRect/>
                    </a:stretch>
                  </pic:blipFill>
                  <pic:spPr>
                    <a:xfrm>
                      <a:off x="0" y="0"/>
                      <a:ext cx="3805124" cy="2290501"/>
                    </a:xfrm>
                    <a:prstGeom prst="rect">
                      <a:avLst/>
                    </a:prstGeom>
                  </pic:spPr>
                </pic:pic>
              </a:graphicData>
            </a:graphic>
          </wp:inline>
        </w:drawing>
      </w:r>
    </w:p>
    <w:p w14:paraId="6FD09390" w14:textId="749B888B" w:rsidR="00D44B50" w:rsidRDefault="00D44B50" w:rsidP="00D44B50">
      <w:r>
        <w:t xml:space="preserve">   - Choose the folder containing the `.h5` files you want to convert.</w:t>
      </w:r>
    </w:p>
    <w:p w14:paraId="53BB1051" w14:textId="243297A4" w:rsidR="00BC02D3" w:rsidRDefault="00BC02D3" w:rsidP="00D44B50">
      <w:r>
        <w:rPr>
          <w:noProof/>
        </w:rPr>
        <w:drawing>
          <wp:inline distT="0" distB="0" distL="0" distR="0" wp14:anchorId="63537BFA" wp14:editId="70654D17">
            <wp:extent cx="5400040" cy="2019935"/>
            <wp:effectExtent l="0" t="0" r="0" b="0"/>
            <wp:docPr id="2243175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317550" name="Picture 1" descr="A screenshot of a computer&#10;&#10;Description automatically generated"/>
                    <pic:cNvPicPr/>
                  </pic:nvPicPr>
                  <pic:blipFill>
                    <a:blip r:embed="rId10"/>
                    <a:stretch>
                      <a:fillRect/>
                    </a:stretch>
                  </pic:blipFill>
                  <pic:spPr>
                    <a:xfrm>
                      <a:off x="0" y="0"/>
                      <a:ext cx="5400040" cy="2019935"/>
                    </a:xfrm>
                    <a:prstGeom prst="rect">
                      <a:avLst/>
                    </a:prstGeom>
                  </pic:spPr>
                </pic:pic>
              </a:graphicData>
            </a:graphic>
          </wp:inline>
        </w:drawing>
      </w:r>
    </w:p>
    <w:p w14:paraId="6C81E290" w14:textId="0B4835ED" w:rsidR="008A5FE6" w:rsidRDefault="008A5FE6" w:rsidP="008A5FE6">
      <w:pPr>
        <w:jc w:val="center"/>
      </w:pPr>
      <w:r>
        <w:rPr>
          <w:noProof/>
        </w:rPr>
        <w:drawing>
          <wp:inline distT="0" distB="0" distL="0" distR="0" wp14:anchorId="6C49720D" wp14:editId="6B9875F4">
            <wp:extent cx="4977441" cy="942928"/>
            <wp:effectExtent l="0" t="0" r="0" b="0"/>
            <wp:docPr id="40531334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313348" name="Picture 1" descr="A black text on a white background&#10;&#10;Description automatically generated"/>
                    <pic:cNvPicPr/>
                  </pic:nvPicPr>
                  <pic:blipFill>
                    <a:blip r:embed="rId11"/>
                    <a:stretch>
                      <a:fillRect/>
                    </a:stretch>
                  </pic:blipFill>
                  <pic:spPr>
                    <a:xfrm>
                      <a:off x="0" y="0"/>
                      <a:ext cx="4983848" cy="944142"/>
                    </a:xfrm>
                    <a:prstGeom prst="rect">
                      <a:avLst/>
                    </a:prstGeom>
                  </pic:spPr>
                </pic:pic>
              </a:graphicData>
            </a:graphic>
          </wp:inline>
        </w:drawing>
      </w:r>
    </w:p>
    <w:p w14:paraId="2B3BE1DF" w14:textId="7C0353DB" w:rsidR="008A5FE6" w:rsidRDefault="008A5FE6" w:rsidP="008A5FE6">
      <w:r>
        <w:t>* Not all files are mandatory</w:t>
      </w:r>
    </w:p>
    <w:p w14:paraId="2FB9E4AA" w14:textId="77777777" w:rsidR="00D44B50" w:rsidRDefault="00D44B50" w:rsidP="00D44B50">
      <w:r>
        <w:t xml:space="preserve">   - The selected folder path will be displayed below the "Select Folder" button.</w:t>
      </w:r>
    </w:p>
    <w:p w14:paraId="09861039" w14:textId="5242CB6B" w:rsidR="00D44B50" w:rsidRDefault="00BC02D3" w:rsidP="00BC02D3">
      <w:pPr>
        <w:jc w:val="center"/>
      </w:pPr>
      <w:r>
        <w:rPr>
          <w:noProof/>
        </w:rPr>
        <w:lastRenderedPageBreak/>
        <mc:AlternateContent>
          <mc:Choice Requires="wps">
            <w:drawing>
              <wp:anchor distT="0" distB="0" distL="114300" distR="114300" simplePos="0" relativeHeight="251658242" behindDoc="0" locked="0" layoutInCell="1" allowOverlap="1" wp14:anchorId="4C8E4B56" wp14:editId="16DC3219">
                <wp:simplePos x="0" y="0"/>
                <wp:positionH relativeFrom="column">
                  <wp:posOffset>1630357</wp:posOffset>
                </wp:positionH>
                <wp:positionV relativeFrom="paragraph">
                  <wp:posOffset>781889</wp:posOffset>
                </wp:positionV>
                <wp:extent cx="2241070" cy="146098"/>
                <wp:effectExtent l="19050" t="19050" r="26035" b="25400"/>
                <wp:wrapNone/>
                <wp:docPr id="2072043116" name="Rectangle 1"/>
                <wp:cNvGraphicFramePr/>
                <a:graphic xmlns:a="http://schemas.openxmlformats.org/drawingml/2006/main">
                  <a:graphicData uri="http://schemas.microsoft.com/office/word/2010/wordprocessingShape">
                    <wps:wsp>
                      <wps:cNvSpPr/>
                      <wps:spPr>
                        <a:xfrm>
                          <a:off x="0" y="0"/>
                          <a:ext cx="2241070" cy="146098"/>
                        </a:xfrm>
                        <a:prstGeom prst="rect">
                          <a:avLst/>
                        </a:prstGeom>
                        <a:noFill/>
                        <a:ln w="28575">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D86576" id="Rectangle 1" o:spid="_x0000_s1026" style="position:absolute;margin-left:128.35pt;margin-top:61.55pt;width:176.45pt;height:1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" filled="f" strokecolor="#c00000" strokeweight="2.25pt"/>
            </w:pict>
          </mc:Fallback>
        </mc:AlternateContent>
      </w:r>
      <w:r>
        <w:rPr>
          <w:noProof/>
        </w:rPr>
        <w:drawing>
          <wp:inline distT="0" distB="0" distL="0" distR="0" wp14:anchorId="125C421B" wp14:editId="47E494A6">
            <wp:extent cx="4347713" cy="2606378"/>
            <wp:effectExtent l="0" t="0" r="0" b="3810"/>
            <wp:docPr id="2274836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483654" name="Picture 1" descr="A screenshot of a computer&#10;&#10;Description automatically generated"/>
                    <pic:cNvPicPr/>
                  </pic:nvPicPr>
                  <pic:blipFill>
                    <a:blip r:embed="rId12"/>
                    <a:stretch>
                      <a:fillRect/>
                    </a:stretch>
                  </pic:blipFill>
                  <pic:spPr>
                    <a:xfrm>
                      <a:off x="0" y="0"/>
                      <a:ext cx="4349992" cy="2607744"/>
                    </a:xfrm>
                    <a:prstGeom prst="rect">
                      <a:avLst/>
                    </a:prstGeom>
                  </pic:spPr>
                </pic:pic>
              </a:graphicData>
            </a:graphic>
          </wp:inline>
        </w:drawing>
      </w:r>
    </w:p>
    <w:p w14:paraId="7420C919" w14:textId="77777777" w:rsidR="00BC02D3" w:rsidRDefault="00BC02D3" w:rsidP="00BC02D3">
      <w:pPr>
        <w:jc w:val="center"/>
      </w:pPr>
    </w:p>
    <w:p w14:paraId="7729129A" w14:textId="68884A8F" w:rsidR="00D44B50" w:rsidRPr="00BC02D3" w:rsidRDefault="00D44B50" w:rsidP="00D44B50">
      <w:pPr>
        <w:rPr>
          <w:b/>
          <w:bCs/>
        </w:rPr>
      </w:pPr>
      <w:r w:rsidRPr="00BC02D3">
        <w:rPr>
          <w:b/>
          <w:bCs/>
        </w:rPr>
        <w:t>3. Selecting the Conversion Mode:</w:t>
      </w:r>
    </w:p>
    <w:p w14:paraId="7DBB8B1D" w14:textId="1F0D1782" w:rsidR="00D44B50" w:rsidRDefault="00D44B50" w:rsidP="00D44B50">
      <w:r>
        <w:t xml:space="preserve">   - Choose one of the options in the "Select the files to generate" group:</w:t>
      </w:r>
    </w:p>
    <w:p w14:paraId="1ED4CA67" w14:textId="48FB22AD" w:rsidR="00D44B50" w:rsidRDefault="00D44B50" w:rsidP="00D44B50">
      <w:r>
        <w:t xml:space="preserve">     - </w:t>
      </w:r>
      <w:r w:rsidRPr="00BC02D3">
        <w:rPr>
          <w:b/>
          <w:bCs/>
        </w:rPr>
        <w:t>Generate complete episode</w:t>
      </w:r>
      <w:r>
        <w:t>: This will create a complete episode file.</w:t>
      </w:r>
    </w:p>
    <w:p w14:paraId="6465966D" w14:textId="5C951AF3" w:rsidR="00D44B50" w:rsidRDefault="00D44B50" w:rsidP="00D44B50">
      <w:r>
        <w:t xml:space="preserve">     - </w:t>
      </w:r>
      <w:r w:rsidRPr="00BC02D3">
        <w:rPr>
          <w:b/>
          <w:bCs/>
        </w:rPr>
        <w:t>Generate signals and maps data file, and geometries file apart</w:t>
      </w:r>
      <w:r>
        <w:t>: This will create separate files for signals/maps data and geometries.</w:t>
      </w:r>
    </w:p>
    <w:p w14:paraId="2848B89A" w14:textId="722D401F" w:rsidR="00D44B50" w:rsidRDefault="00D44B50" w:rsidP="00D44B50">
      <w:r>
        <w:t xml:space="preserve">     - </w:t>
      </w:r>
      <w:r w:rsidRPr="00BC02D3">
        <w:rPr>
          <w:b/>
          <w:bCs/>
        </w:rPr>
        <w:t>Generate geometries file only</w:t>
      </w:r>
      <w:r>
        <w:t>: This will create only the geometries file.</w:t>
      </w:r>
    </w:p>
    <w:p w14:paraId="08DEC018" w14:textId="0D789D4F" w:rsidR="00D44B50" w:rsidRDefault="00BC02D3" w:rsidP="00BC02D3">
      <w:pPr>
        <w:jc w:val="center"/>
      </w:pPr>
      <w:r>
        <w:rPr>
          <w:noProof/>
        </w:rPr>
        <mc:AlternateContent>
          <mc:Choice Requires="wps">
            <w:drawing>
              <wp:anchor distT="0" distB="0" distL="114300" distR="114300" simplePos="0" relativeHeight="251658243" behindDoc="0" locked="0" layoutInCell="1" allowOverlap="1" wp14:anchorId="6C120860" wp14:editId="1B4903CF">
                <wp:simplePos x="0" y="0"/>
                <wp:positionH relativeFrom="column">
                  <wp:posOffset>888485</wp:posOffset>
                </wp:positionH>
                <wp:positionV relativeFrom="paragraph">
                  <wp:posOffset>1435244</wp:posOffset>
                </wp:positionV>
                <wp:extent cx="2982942" cy="645184"/>
                <wp:effectExtent l="19050" t="19050" r="27305" b="21590"/>
                <wp:wrapNone/>
                <wp:docPr id="434650557" name="Rectangle 1"/>
                <wp:cNvGraphicFramePr/>
                <a:graphic xmlns:a="http://schemas.openxmlformats.org/drawingml/2006/main">
                  <a:graphicData uri="http://schemas.microsoft.com/office/word/2010/wordprocessingShape">
                    <wps:wsp>
                      <wps:cNvSpPr/>
                      <wps:spPr>
                        <a:xfrm>
                          <a:off x="0" y="0"/>
                          <a:ext cx="2982942" cy="645184"/>
                        </a:xfrm>
                        <a:prstGeom prst="rect">
                          <a:avLst/>
                        </a:prstGeom>
                        <a:noFill/>
                        <a:ln w="28575">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95053" id="Rectangle 1" o:spid="_x0000_s1026" style="position:absolute;margin-left:69.95pt;margin-top:113pt;width:234.9pt;height:50.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" filled="f" strokecolor="#c00000" strokeweight="2.25pt"/>
            </w:pict>
          </mc:Fallback>
        </mc:AlternateContent>
      </w:r>
      <w:r>
        <w:rPr>
          <w:noProof/>
        </w:rPr>
        <w:drawing>
          <wp:inline distT="0" distB="0" distL="0" distR="0" wp14:anchorId="25D49DEC" wp14:editId="68BB1E08">
            <wp:extent cx="4347713" cy="2606378"/>
            <wp:effectExtent l="0" t="0" r="0" b="3810"/>
            <wp:docPr id="1723863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483654" name="Picture 1" descr="A screenshot of a computer&#10;&#10;Description automatically generated"/>
                    <pic:cNvPicPr/>
                  </pic:nvPicPr>
                  <pic:blipFill>
                    <a:blip r:embed="rId12"/>
                    <a:stretch>
                      <a:fillRect/>
                    </a:stretch>
                  </pic:blipFill>
                  <pic:spPr>
                    <a:xfrm>
                      <a:off x="0" y="0"/>
                      <a:ext cx="4349992" cy="2607744"/>
                    </a:xfrm>
                    <a:prstGeom prst="rect">
                      <a:avLst/>
                    </a:prstGeom>
                  </pic:spPr>
                </pic:pic>
              </a:graphicData>
            </a:graphic>
          </wp:inline>
        </w:drawing>
      </w:r>
    </w:p>
    <w:p w14:paraId="14CF6CBD" w14:textId="77777777" w:rsidR="00BC02D3" w:rsidRDefault="00BC02D3" w:rsidP="00BC02D3">
      <w:pPr>
        <w:jc w:val="center"/>
      </w:pPr>
    </w:p>
    <w:p w14:paraId="647C0B85" w14:textId="65A0ECD3" w:rsidR="00D44B50" w:rsidRPr="00BC02D3" w:rsidRDefault="00D44B50" w:rsidP="00D44B50">
      <w:pPr>
        <w:rPr>
          <w:b/>
          <w:bCs/>
        </w:rPr>
      </w:pPr>
      <w:r w:rsidRPr="00BC02D3">
        <w:rPr>
          <w:b/>
          <w:bCs/>
        </w:rPr>
        <w:t>4. ID Selection for Single Map Conversion:</w:t>
      </w:r>
    </w:p>
    <w:p w14:paraId="05D2CD01" w14:textId="77777777" w:rsidR="00D44B50" w:rsidRDefault="00D44B50" w:rsidP="00D44B50">
      <w:r>
        <w:t xml:space="preserve">   - If you want to convert a single map, enter its ID in the "ID selection if only 1 map to convert" field.</w:t>
      </w:r>
    </w:p>
    <w:p w14:paraId="61679246" w14:textId="42087CDE" w:rsidR="00BC02D3" w:rsidRDefault="00BC02D3" w:rsidP="00BC02D3">
      <w:pPr>
        <w:jc w:val="center"/>
      </w:pPr>
      <w:r>
        <w:rPr>
          <w:noProof/>
        </w:rPr>
        <w:lastRenderedPageBreak/>
        <mc:AlternateContent>
          <mc:Choice Requires="wps">
            <w:drawing>
              <wp:anchor distT="0" distB="0" distL="114300" distR="114300" simplePos="0" relativeHeight="251658245" behindDoc="0" locked="0" layoutInCell="1" allowOverlap="1" wp14:anchorId="1756CE4D" wp14:editId="58DA08EA">
                <wp:simplePos x="0" y="0"/>
                <wp:positionH relativeFrom="column">
                  <wp:posOffset>2250704</wp:posOffset>
                </wp:positionH>
                <wp:positionV relativeFrom="paragraph">
                  <wp:posOffset>1094740</wp:posOffset>
                </wp:positionV>
                <wp:extent cx="239743" cy="231116"/>
                <wp:effectExtent l="19050" t="19050" r="27305" b="17145"/>
                <wp:wrapNone/>
                <wp:docPr id="1607395568" name="Rectangle 1"/>
                <wp:cNvGraphicFramePr/>
                <a:graphic xmlns:a="http://schemas.openxmlformats.org/drawingml/2006/main">
                  <a:graphicData uri="http://schemas.microsoft.com/office/word/2010/wordprocessingShape">
                    <wps:wsp>
                      <wps:cNvSpPr/>
                      <wps:spPr>
                        <a:xfrm>
                          <a:off x="0" y="0"/>
                          <a:ext cx="239743" cy="231116"/>
                        </a:xfrm>
                        <a:prstGeom prst="rect">
                          <a:avLst/>
                        </a:prstGeom>
                        <a:noFill/>
                        <a:ln w="28575">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EA7D7B" id="Rectangle 1" o:spid="_x0000_s1026" style="position:absolute;margin-left:177.2pt;margin-top:86.2pt;width:18.9pt;height:18.2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" filled="f" strokecolor="#c00000" strokeweight="2.25pt"/>
            </w:pict>
          </mc:Fallback>
        </mc:AlternateContent>
      </w:r>
      <w:r>
        <w:rPr>
          <w:noProof/>
        </w:rPr>
        <w:drawing>
          <wp:inline distT="0" distB="0" distL="0" distR="0" wp14:anchorId="14CAF800" wp14:editId="0276F4CE">
            <wp:extent cx="4417295" cy="2636664"/>
            <wp:effectExtent l="0" t="0" r="2540" b="0"/>
            <wp:docPr id="16232169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216977" name="Picture 1" descr="A screenshot of a computer&#10;&#10;Description automatically generated"/>
                    <pic:cNvPicPr/>
                  </pic:nvPicPr>
                  <pic:blipFill>
                    <a:blip r:embed="rId13"/>
                    <a:stretch>
                      <a:fillRect/>
                    </a:stretch>
                  </pic:blipFill>
                  <pic:spPr>
                    <a:xfrm>
                      <a:off x="0" y="0"/>
                      <a:ext cx="4441892" cy="2651346"/>
                    </a:xfrm>
                    <a:prstGeom prst="rect">
                      <a:avLst/>
                    </a:prstGeom>
                  </pic:spPr>
                </pic:pic>
              </a:graphicData>
            </a:graphic>
          </wp:inline>
        </w:drawing>
      </w:r>
    </w:p>
    <w:p w14:paraId="030F511F" w14:textId="3FEDE8F1" w:rsidR="00D44B50" w:rsidRDefault="00D44B50" w:rsidP="00D44B50">
      <w:r>
        <w:t xml:space="preserve">   - If you want to convert all available maps, leave the field as `0`.</w:t>
      </w:r>
    </w:p>
    <w:p w14:paraId="7DA7B6C0" w14:textId="67378A55" w:rsidR="00D44B50" w:rsidRDefault="00BC02D3" w:rsidP="00BC02D3">
      <w:pPr>
        <w:jc w:val="center"/>
      </w:pPr>
      <w:r>
        <w:rPr>
          <w:noProof/>
        </w:rPr>
        <mc:AlternateContent>
          <mc:Choice Requires="wps">
            <w:drawing>
              <wp:anchor distT="0" distB="0" distL="114300" distR="114300" simplePos="0" relativeHeight="251658244" behindDoc="0" locked="0" layoutInCell="1" allowOverlap="1" wp14:anchorId="541FE513" wp14:editId="3C19958E">
                <wp:simplePos x="0" y="0"/>
                <wp:positionH relativeFrom="column">
                  <wp:posOffset>2251458</wp:posOffset>
                </wp:positionH>
                <wp:positionV relativeFrom="paragraph">
                  <wp:posOffset>1093746</wp:posOffset>
                </wp:positionV>
                <wp:extent cx="282875" cy="205236"/>
                <wp:effectExtent l="19050" t="19050" r="22225" b="23495"/>
                <wp:wrapNone/>
                <wp:docPr id="438306798" name="Rectangle 1"/>
                <wp:cNvGraphicFramePr/>
                <a:graphic xmlns:a="http://schemas.openxmlformats.org/drawingml/2006/main">
                  <a:graphicData uri="http://schemas.microsoft.com/office/word/2010/wordprocessingShape">
                    <wps:wsp>
                      <wps:cNvSpPr/>
                      <wps:spPr>
                        <a:xfrm>
                          <a:off x="0" y="0"/>
                          <a:ext cx="282875" cy="205236"/>
                        </a:xfrm>
                        <a:prstGeom prst="rect">
                          <a:avLst/>
                        </a:prstGeom>
                        <a:noFill/>
                        <a:ln w="28575">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7631F2" id="Rectangle 1" o:spid="_x0000_s1026" style="position:absolute;margin-left:177.3pt;margin-top:86.1pt;width:22.25pt;height:16.1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" filled="f" strokecolor="#c00000" strokeweight="2.25pt"/>
            </w:pict>
          </mc:Fallback>
        </mc:AlternateContent>
      </w:r>
      <w:r>
        <w:rPr>
          <w:noProof/>
        </w:rPr>
        <w:drawing>
          <wp:inline distT="0" distB="0" distL="0" distR="0" wp14:anchorId="7ED0E76D" wp14:editId="2F4B412D">
            <wp:extent cx="4347713" cy="2606378"/>
            <wp:effectExtent l="0" t="0" r="0" b="3810"/>
            <wp:docPr id="21081445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483654" name="Picture 1" descr="A screenshot of a computer&#10;&#10;Description automatically generated"/>
                    <pic:cNvPicPr/>
                  </pic:nvPicPr>
                  <pic:blipFill>
                    <a:blip r:embed="rId12"/>
                    <a:stretch>
                      <a:fillRect/>
                    </a:stretch>
                  </pic:blipFill>
                  <pic:spPr>
                    <a:xfrm>
                      <a:off x="0" y="0"/>
                      <a:ext cx="4349992" cy="2607744"/>
                    </a:xfrm>
                    <a:prstGeom prst="rect">
                      <a:avLst/>
                    </a:prstGeom>
                  </pic:spPr>
                </pic:pic>
              </a:graphicData>
            </a:graphic>
          </wp:inline>
        </w:drawing>
      </w:r>
    </w:p>
    <w:p w14:paraId="261ACF34" w14:textId="27003DF0" w:rsidR="00D44B50" w:rsidRPr="00BC02D3" w:rsidRDefault="00D44B50" w:rsidP="00D44B50">
      <w:pPr>
        <w:rPr>
          <w:b/>
          <w:bCs/>
        </w:rPr>
      </w:pPr>
      <w:r w:rsidRPr="00BC02D3">
        <w:rPr>
          <w:b/>
          <w:bCs/>
        </w:rPr>
        <w:t>5. Starting the Conversion:</w:t>
      </w:r>
    </w:p>
    <w:p w14:paraId="6D8BB436" w14:textId="77777777" w:rsidR="00D44B50" w:rsidRDefault="00D44B50" w:rsidP="00D44B50">
      <w:r>
        <w:t xml:space="preserve">   - Click the "Convert" button.</w:t>
      </w:r>
    </w:p>
    <w:p w14:paraId="70BAD40C" w14:textId="5AAB1FB2" w:rsidR="00BC02D3" w:rsidRDefault="00BC02D3" w:rsidP="00BC02D3">
      <w:pPr>
        <w:jc w:val="center"/>
      </w:pPr>
      <w:r>
        <w:rPr>
          <w:noProof/>
        </w:rPr>
        <w:lastRenderedPageBreak/>
        <mc:AlternateContent>
          <mc:Choice Requires="wps">
            <w:drawing>
              <wp:anchor distT="0" distB="0" distL="114300" distR="114300" simplePos="0" relativeHeight="251658246" behindDoc="0" locked="0" layoutInCell="1" allowOverlap="1" wp14:anchorId="58AB2D11" wp14:editId="5C3F5773">
                <wp:simplePos x="0" y="0"/>
                <wp:positionH relativeFrom="column">
                  <wp:posOffset>784968</wp:posOffset>
                </wp:positionH>
                <wp:positionV relativeFrom="paragraph">
                  <wp:posOffset>2241023</wp:posOffset>
                </wp:positionV>
                <wp:extent cx="783206" cy="231116"/>
                <wp:effectExtent l="19050" t="19050" r="17145" b="17145"/>
                <wp:wrapNone/>
                <wp:docPr id="1792511188" name="Rectangle 1"/>
                <wp:cNvGraphicFramePr/>
                <a:graphic xmlns:a="http://schemas.openxmlformats.org/drawingml/2006/main">
                  <a:graphicData uri="http://schemas.microsoft.com/office/word/2010/wordprocessingShape">
                    <wps:wsp>
                      <wps:cNvSpPr/>
                      <wps:spPr>
                        <a:xfrm>
                          <a:off x="0" y="0"/>
                          <a:ext cx="783206" cy="231116"/>
                        </a:xfrm>
                        <a:prstGeom prst="rect">
                          <a:avLst/>
                        </a:prstGeom>
                        <a:noFill/>
                        <a:ln w="28575">
                          <a:solidFill>
                            <a:srgbClr val="C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808BA5" id="Rectangle 1" o:spid="_x0000_s1026" style="position:absolute;margin-left:61.8pt;margin-top:176.45pt;width:61.65pt;height:18.2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" filled="f" strokecolor="#c00000" strokeweight="2.25pt"/>
            </w:pict>
          </mc:Fallback>
        </mc:AlternateContent>
      </w:r>
      <w:r>
        <w:rPr>
          <w:noProof/>
        </w:rPr>
        <w:drawing>
          <wp:inline distT="0" distB="0" distL="0" distR="0" wp14:anchorId="3E3E5EA6" wp14:editId="79C1E742">
            <wp:extent cx="4347713" cy="2606378"/>
            <wp:effectExtent l="0" t="0" r="0" b="3810"/>
            <wp:docPr id="203813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483654" name="Picture 1" descr="A screenshot of a computer&#10;&#10;Description automatically generated"/>
                    <pic:cNvPicPr/>
                  </pic:nvPicPr>
                  <pic:blipFill>
                    <a:blip r:embed="rId12"/>
                    <a:stretch>
                      <a:fillRect/>
                    </a:stretch>
                  </pic:blipFill>
                  <pic:spPr>
                    <a:xfrm>
                      <a:off x="0" y="0"/>
                      <a:ext cx="4349992" cy="2607744"/>
                    </a:xfrm>
                    <a:prstGeom prst="rect">
                      <a:avLst/>
                    </a:prstGeom>
                  </pic:spPr>
                </pic:pic>
              </a:graphicData>
            </a:graphic>
          </wp:inline>
        </w:drawing>
      </w:r>
    </w:p>
    <w:p w14:paraId="238D6FE8" w14:textId="77777777" w:rsidR="00D44B50" w:rsidRDefault="00D44B50" w:rsidP="00D44B50">
      <w:r>
        <w:t xml:space="preserve">   - The app will process the files according to the selected mode and ID.</w:t>
      </w:r>
    </w:p>
    <w:p w14:paraId="040AED87" w14:textId="77777777" w:rsidR="00D44B50" w:rsidRDefault="00D44B50" w:rsidP="00D44B50">
      <w:r>
        <w:t xml:space="preserve">   - Progress and status messages will be displayed in the MATLAB command window.</w:t>
      </w:r>
    </w:p>
    <w:p w14:paraId="32470A24" w14:textId="7A3BD2E9" w:rsidR="00D44B50" w:rsidRDefault="00BC02D3" w:rsidP="00BC02D3">
      <w:pPr>
        <w:jc w:val="center"/>
      </w:pPr>
      <w:r>
        <w:rPr>
          <w:noProof/>
        </w:rPr>
        <w:drawing>
          <wp:inline distT="0" distB="0" distL="0" distR="0" wp14:anchorId="64171E4B" wp14:editId="00362546">
            <wp:extent cx="2268747" cy="621414"/>
            <wp:effectExtent l="0" t="0" r="0" b="7620"/>
            <wp:docPr id="1762050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050243" name="Picture 1"/>
                    <pic:cNvPicPr/>
                  </pic:nvPicPr>
                  <pic:blipFill rotWithShape="1">
                    <a:blip r:embed="rId14"/>
                    <a:srcRect r="1824"/>
                    <a:stretch/>
                  </pic:blipFill>
                  <pic:spPr bwMode="auto">
                    <a:xfrm>
                      <a:off x="0" y="0"/>
                      <a:ext cx="2292266" cy="627856"/>
                    </a:xfrm>
                    <a:prstGeom prst="rect">
                      <a:avLst/>
                    </a:prstGeom>
                    <a:ln>
                      <a:noFill/>
                    </a:ln>
                    <a:extLst>
                      <a:ext uri="{53640926-AAD7-44D8-BBD7-CCE9431645EC}">
                        <a14:shadowObscured xmlns:a14="http://schemas.microsoft.com/office/drawing/2010/main"/>
                      </a:ext>
                    </a:extLst>
                  </pic:spPr>
                </pic:pic>
              </a:graphicData>
            </a:graphic>
          </wp:inline>
        </w:drawing>
      </w:r>
    </w:p>
    <w:p w14:paraId="18A37775" w14:textId="7608882F" w:rsidR="00BC02D3" w:rsidRDefault="00BC02D3" w:rsidP="00BC02D3">
      <w:pPr>
        <w:jc w:val="center"/>
      </w:pPr>
      <w:r>
        <w:rPr>
          <w:noProof/>
        </w:rPr>
        <w:drawing>
          <wp:inline distT="0" distB="0" distL="0" distR="0" wp14:anchorId="405D7560" wp14:editId="4146F2A9">
            <wp:extent cx="2286000" cy="654068"/>
            <wp:effectExtent l="0" t="0" r="0" b="0"/>
            <wp:docPr id="13460937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09374" name="Picture 1" descr="A screen shot of a computer&#10;&#10;Description automatically generated"/>
                    <pic:cNvPicPr/>
                  </pic:nvPicPr>
                  <pic:blipFill>
                    <a:blip r:embed="rId15"/>
                    <a:stretch>
                      <a:fillRect/>
                    </a:stretch>
                  </pic:blipFill>
                  <pic:spPr>
                    <a:xfrm>
                      <a:off x="0" y="0"/>
                      <a:ext cx="2301424" cy="658481"/>
                    </a:xfrm>
                    <a:prstGeom prst="rect">
                      <a:avLst/>
                    </a:prstGeom>
                  </pic:spPr>
                </pic:pic>
              </a:graphicData>
            </a:graphic>
          </wp:inline>
        </w:drawing>
      </w:r>
    </w:p>
    <w:p w14:paraId="23BDE561" w14:textId="497A3BCA" w:rsidR="00BC02D3" w:rsidRDefault="00BC02D3" w:rsidP="00BC02D3">
      <w:pPr>
        <w:jc w:val="center"/>
      </w:pPr>
      <w:r>
        <w:rPr>
          <w:noProof/>
        </w:rPr>
        <w:drawing>
          <wp:inline distT="0" distB="0" distL="0" distR="0" wp14:anchorId="71548959" wp14:editId="707D079D">
            <wp:extent cx="5400040" cy="436880"/>
            <wp:effectExtent l="0" t="0" r="0" b="1270"/>
            <wp:docPr id="9850405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040565" name=""/>
                    <pic:cNvPicPr/>
                  </pic:nvPicPr>
                  <pic:blipFill>
                    <a:blip r:embed="rId16"/>
                    <a:stretch>
                      <a:fillRect/>
                    </a:stretch>
                  </pic:blipFill>
                  <pic:spPr>
                    <a:xfrm>
                      <a:off x="0" y="0"/>
                      <a:ext cx="5400040" cy="436880"/>
                    </a:xfrm>
                    <a:prstGeom prst="rect">
                      <a:avLst/>
                    </a:prstGeom>
                  </pic:spPr>
                </pic:pic>
              </a:graphicData>
            </a:graphic>
          </wp:inline>
        </w:drawing>
      </w:r>
    </w:p>
    <w:p w14:paraId="6A5CE676" w14:textId="2DF095BD" w:rsidR="00D44B50" w:rsidRPr="00BC02D3" w:rsidRDefault="00D44B50" w:rsidP="00D44B50">
      <w:pPr>
        <w:rPr>
          <w:b/>
          <w:bCs/>
        </w:rPr>
      </w:pPr>
      <w:r w:rsidRPr="00BC02D3">
        <w:rPr>
          <w:b/>
          <w:bCs/>
        </w:rPr>
        <w:t>6. Completion:</w:t>
      </w:r>
    </w:p>
    <w:p w14:paraId="09021F7A" w14:textId="77777777" w:rsidR="00D44B50" w:rsidRDefault="00D44B50" w:rsidP="00D44B50">
      <w:r>
        <w:t xml:space="preserve">   - Upon successful conversion, the generated `.mat` files will be saved in the selected folder.</w:t>
      </w:r>
    </w:p>
    <w:p w14:paraId="066211E8" w14:textId="530ACA39" w:rsidR="008A5FE6" w:rsidRDefault="008A5FE6" w:rsidP="008A5FE6">
      <w:pPr>
        <w:jc w:val="center"/>
      </w:pPr>
      <w:r>
        <w:rPr>
          <w:noProof/>
        </w:rPr>
        <w:drawing>
          <wp:inline distT="0" distB="0" distL="0" distR="0" wp14:anchorId="5FFCCC3D" wp14:editId="03BF2F6C">
            <wp:extent cx="4037162" cy="1252620"/>
            <wp:effectExtent l="0" t="0" r="1905" b="5080"/>
            <wp:docPr id="33349159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491592" name="Picture 1" descr="A screenshot of a computer code&#10;&#10;Description automatically generated"/>
                    <pic:cNvPicPr/>
                  </pic:nvPicPr>
                  <pic:blipFill>
                    <a:blip r:embed="rId17"/>
                    <a:stretch>
                      <a:fillRect/>
                    </a:stretch>
                  </pic:blipFill>
                  <pic:spPr>
                    <a:xfrm>
                      <a:off x="0" y="0"/>
                      <a:ext cx="4044932" cy="1255031"/>
                    </a:xfrm>
                    <a:prstGeom prst="rect">
                      <a:avLst/>
                    </a:prstGeom>
                  </pic:spPr>
                </pic:pic>
              </a:graphicData>
            </a:graphic>
          </wp:inline>
        </w:drawing>
      </w:r>
    </w:p>
    <w:p w14:paraId="249E6058" w14:textId="3C51769B" w:rsidR="006F74CF" w:rsidRDefault="006F74CF" w:rsidP="008A5FE6">
      <w:pPr>
        <w:jc w:val="center"/>
        <w:rPr>
          <w:i/>
          <w:iCs/>
          <w:sz w:val="20"/>
          <w:szCs w:val="20"/>
        </w:rPr>
      </w:pPr>
      <w:r w:rsidRPr="005D3D19">
        <w:rPr>
          <w:i/>
          <w:iCs/>
          <w:sz w:val="20"/>
          <w:szCs w:val="20"/>
        </w:rPr>
        <w:t xml:space="preserve">Flies generated </w:t>
      </w:r>
      <w:r w:rsidR="005D3D19" w:rsidRPr="005D3D19">
        <w:rPr>
          <w:i/>
          <w:iCs/>
          <w:sz w:val="20"/>
          <w:szCs w:val="20"/>
        </w:rPr>
        <w:t>with Generate Complete Episode option</w:t>
      </w:r>
    </w:p>
    <w:p w14:paraId="4285534A" w14:textId="67B627BA" w:rsidR="005D3D19" w:rsidRDefault="005D3D19" w:rsidP="008A5FE6">
      <w:pPr>
        <w:jc w:val="center"/>
        <w:rPr>
          <w:i/>
          <w:iCs/>
          <w:sz w:val="20"/>
          <w:szCs w:val="20"/>
        </w:rPr>
      </w:pPr>
      <w:r>
        <w:rPr>
          <w:noProof/>
        </w:rPr>
        <w:drawing>
          <wp:inline distT="0" distB="0" distL="0" distR="0" wp14:anchorId="521F0B39" wp14:editId="12F74DF1">
            <wp:extent cx="3543300" cy="552450"/>
            <wp:effectExtent l="0" t="0" r="0" b="0"/>
            <wp:docPr id="1762860668" name="Picture 1" descr="A number of map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860668" name="Picture 1" descr="A number of maps with black text&#10;&#10;Description automatically generated"/>
                    <pic:cNvPicPr/>
                  </pic:nvPicPr>
                  <pic:blipFill>
                    <a:blip r:embed="rId18"/>
                    <a:stretch>
                      <a:fillRect/>
                    </a:stretch>
                  </pic:blipFill>
                  <pic:spPr>
                    <a:xfrm>
                      <a:off x="0" y="0"/>
                      <a:ext cx="3543300" cy="552450"/>
                    </a:xfrm>
                    <a:prstGeom prst="rect">
                      <a:avLst/>
                    </a:prstGeom>
                  </pic:spPr>
                </pic:pic>
              </a:graphicData>
            </a:graphic>
          </wp:inline>
        </w:drawing>
      </w:r>
    </w:p>
    <w:p w14:paraId="2AA3B1F0" w14:textId="6EB3F044" w:rsidR="005D3D19" w:rsidRDefault="005D3D19" w:rsidP="005D3D19">
      <w:pPr>
        <w:jc w:val="center"/>
        <w:rPr>
          <w:i/>
          <w:iCs/>
          <w:sz w:val="20"/>
          <w:szCs w:val="20"/>
        </w:rPr>
      </w:pPr>
      <w:r w:rsidRPr="005D3D19">
        <w:rPr>
          <w:i/>
          <w:iCs/>
          <w:sz w:val="20"/>
          <w:szCs w:val="20"/>
        </w:rPr>
        <w:t>Flies generated with Generate signals and maps data file, and geometries file apart</w:t>
      </w:r>
      <w:r w:rsidRPr="005D3D19">
        <w:rPr>
          <w:i/>
          <w:iCs/>
          <w:sz w:val="20"/>
          <w:szCs w:val="20"/>
        </w:rPr>
        <w:t xml:space="preserve"> </w:t>
      </w:r>
      <w:r w:rsidRPr="005D3D19">
        <w:rPr>
          <w:i/>
          <w:iCs/>
          <w:sz w:val="20"/>
          <w:szCs w:val="20"/>
        </w:rPr>
        <w:t>option</w:t>
      </w:r>
    </w:p>
    <w:p w14:paraId="2CE364ED" w14:textId="77777777" w:rsidR="005D3D19" w:rsidRDefault="005D3D19" w:rsidP="008A5FE6">
      <w:pPr>
        <w:jc w:val="center"/>
        <w:rPr>
          <w:i/>
          <w:iCs/>
          <w:sz w:val="20"/>
          <w:szCs w:val="20"/>
        </w:rPr>
      </w:pPr>
    </w:p>
    <w:p w14:paraId="17B1D766" w14:textId="7DB7AF8A" w:rsidR="005D3D19" w:rsidRDefault="00274D1B" w:rsidP="008A5FE6">
      <w:pPr>
        <w:jc w:val="center"/>
        <w:rPr>
          <w:i/>
          <w:iCs/>
          <w:sz w:val="20"/>
          <w:szCs w:val="20"/>
        </w:rPr>
      </w:pPr>
      <w:r>
        <w:rPr>
          <w:noProof/>
        </w:rPr>
        <w:lastRenderedPageBreak/>
        <w:drawing>
          <wp:inline distT="0" distB="0" distL="0" distR="0" wp14:anchorId="0AD63041" wp14:editId="5605EF79">
            <wp:extent cx="3495675" cy="209550"/>
            <wp:effectExtent l="0" t="0" r="9525" b="0"/>
            <wp:docPr id="502670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670674" name=""/>
                    <pic:cNvPicPr/>
                  </pic:nvPicPr>
                  <pic:blipFill>
                    <a:blip r:embed="rId19"/>
                    <a:stretch>
                      <a:fillRect/>
                    </a:stretch>
                  </pic:blipFill>
                  <pic:spPr>
                    <a:xfrm>
                      <a:off x="0" y="0"/>
                      <a:ext cx="3495675" cy="209550"/>
                    </a:xfrm>
                    <a:prstGeom prst="rect">
                      <a:avLst/>
                    </a:prstGeom>
                  </pic:spPr>
                </pic:pic>
              </a:graphicData>
            </a:graphic>
          </wp:inline>
        </w:drawing>
      </w:r>
    </w:p>
    <w:p w14:paraId="6A743A66" w14:textId="7D9199EE" w:rsidR="00274D1B" w:rsidRDefault="00274D1B" w:rsidP="00274D1B">
      <w:pPr>
        <w:jc w:val="center"/>
        <w:rPr>
          <w:i/>
          <w:iCs/>
          <w:sz w:val="20"/>
          <w:szCs w:val="20"/>
        </w:rPr>
      </w:pPr>
      <w:r w:rsidRPr="005D3D19">
        <w:rPr>
          <w:i/>
          <w:iCs/>
          <w:sz w:val="20"/>
          <w:szCs w:val="20"/>
        </w:rPr>
        <w:t xml:space="preserve">Flies generated with Generate geometries file </w:t>
      </w:r>
      <w:r>
        <w:rPr>
          <w:i/>
          <w:iCs/>
          <w:sz w:val="20"/>
          <w:szCs w:val="20"/>
        </w:rPr>
        <w:t>only</w:t>
      </w:r>
      <w:r w:rsidRPr="005D3D19">
        <w:rPr>
          <w:i/>
          <w:iCs/>
          <w:sz w:val="20"/>
          <w:szCs w:val="20"/>
        </w:rPr>
        <w:t xml:space="preserve"> option</w:t>
      </w:r>
    </w:p>
    <w:p w14:paraId="2872ED8B" w14:textId="77777777" w:rsidR="00274D1B" w:rsidRPr="005D3D19" w:rsidRDefault="00274D1B" w:rsidP="008A5FE6">
      <w:pPr>
        <w:jc w:val="center"/>
        <w:rPr>
          <w:i/>
          <w:iCs/>
          <w:sz w:val="20"/>
          <w:szCs w:val="20"/>
        </w:rPr>
      </w:pPr>
    </w:p>
    <w:p w14:paraId="317E404C" w14:textId="77777777" w:rsidR="00D44B50" w:rsidRDefault="00D44B50" w:rsidP="00D44B50">
      <w:r>
        <w:t xml:space="preserve">   - A confirmation message will be displayed in the MATLAB command window.</w:t>
      </w:r>
    </w:p>
    <w:p w14:paraId="53756732" w14:textId="77777777" w:rsidR="00D44B50" w:rsidRDefault="00D44B50" w:rsidP="00D44B50"/>
    <w:p w14:paraId="5A04BCDC" w14:textId="01AD3F6B" w:rsidR="00D44B50" w:rsidRPr="00BC02D3" w:rsidRDefault="00D44B50" w:rsidP="00D44B50">
      <w:pPr>
        <w:rPr>
          <w:b/>
          <w:bCs/>
          <w:sz w:val="28"/>
          <w:szCs w:val="28"/>
          <w:u w:val="single"/>
        </w:rPr>
      </w:pPr>
      <w:r w:rsidRPr="00BC02D3">
        <w:rPr>
          <w:b/>
          <w:bCs/>
          <w:sz w:val="28"/>
          <w:szCs w:val="28"/>
          <w:u w:val="single"/>
        </w:rPr>
        <w:t>Notes</w:t>
      </w:r>
    </w:p>
    <w:p w14:paraId="02CE19A5" w14:textId="03D9A1F7" w:rsidR="00D44B50" w:rsidRDefault="00D44B50" w:rsidP="00D44B50">
      <w:r>
        <w:t>- Ensure that the folder you select contains `.h5`</w:t>
      </w:r>
      <w:r w:rsidR="008A5FE6">
        <w:t>/</w:t>
      </w:r>
      <w:r w:rsidR="008A5FE6">
        <w:t>`.h</w:t>
      </w:r>
      <w:r w:rsidR="008A5FE6">
        <w:t>d</w:t>
      </w:r>
      <w:r w:rsidR="008A5FE6">
        <w:t>5`</w:t>
      </w:r>
      <w:r w:rsidR="008A5FE6">
        <w:t xml:space="preserve"> </w:t>
      </w:r>
      <w:r>
        <w:t>files formatted as expected.</w:t>
      </w:r>
    </w:p>
    <w:p w14:paraId="37BA7AA0" w14:textId="77777777" w:rsidR="00D44B50" w:rsidRDefault="00D44B50" w:rsidP="00D44B50">
      <w:r>
        <w:t>- If you select the "Generate complete episode" mode, the app will save the episode file in the selected folder.</w:t>
      </w:r>
    </w:p>
    <w:p w14:paraId="07FF2200" w14:textId="77777777" w:rsidR="00D44B50" w:rsidRDefault="00D44B50" w:rsidP="00D44B50">
      <w:r>
        <w:t>- If you select the "Generate signals and maps data file, and geometries file apart" mode, the app will save separate files for signals/maps data and geometries.</w:t>
      </w:r>
    </w:p>
    <w:p w14:paraId="61C80442" w14:textId="77777777" w:rsidR="00D44B50" w:rsidRDefault="00D44B50" w:rsidP="00D44B50">
      <w:r>
        <w:t>- If you select the "Generate geometries file only" mode, the app will save only the geometries file.</w:t>
      </w:r>
    </w:p>
    <w:p w14:paraId="515842E6" w14:textId="77777777" w:rsidR="00D44B50" w:rsidRDefault="00D44B50" w:rsidP="00D44B50"/>
    <w:p w14:paraId="420B531D" w14:textId="588AF9FB" w:rsidR="00D44B50" w:rsidRPr="008A5FE6" w:rsidRDefault="00D44B50" w:rsidP="00D44B50">
      <w:pPr>
        <w:rPr>
          <w:b/>
          <w:bCs/>
          <w:sz w:val="24"/>
          <w:szCs w:val="24"/>
          <w:u w:val="single"/>
        </w:rPr>
      </w:pPr>
      <w:r w:rsidRPr="008A5FE6">
        <w:rPr>
          <w:b/>
          <w:bCs/>
          <w:sz w:val="24"/>
          <w:szCs w:val="24"/>
          <w:u w:val="single"/>
        </w:rPr>
        <w:t>Example Workflow</w:t>
      </w:r>
    </w:p>
    <w:p w14:paraId="4780460B" w14:textId="549BB9C6" w:rsidR="00D44B50" w:rsidRDefault="00D44B50" w:rsidP="00D44B50">
      <w:r>
        <w:t>1. Launch the app by running `</w:t>
      </w:r>
      <w:r w:rsidR="00E6596F" w:rsidRPr="00E6596F">
        <w:t xml:space="preserve"> </w:t>
      </w:r>
      <w:r w:rsidR="00E6596F">
        <w:t>H5toMATConverter</w:t>
      </w:r>
      <w:r>
        <w:t>`.</w:t>
      </w:r>
    </w:p>
    <w:p w14:paraId="1F0BEAEA" w14:textId="0FDECC19" w:rsidR="00D44B50" w:rsidRDefault="00D44B50" w:rsidP="00D44B50">
      <w:r>
        <w:t>2. Click "Select Folder" and choose the folder with your `.h5`</w:t>
      </w:r>
      <w:r w:rsidR="00E6596F">
        <w:t>/</w:t>
      </w:r>
      <w:r w:rsidR="00E6596F">
        <w:t>`.h</w:t>
      </w:r>
      <w:r w:rsidR="00E6596F">
        <w:t>d</w:t>
      </w:r>
      <w:r w:rsidR="00E6596F">
        <w:t xml:space="preserve">5` </w:t>
      </w:r>
      <w:r>
        <w:t>files.</w:t>
      </w:r>
    </w:p>
    <w:p w14:paraId="273FE176" w14:textId="77777777" w:rsidR="00D44B50" w:rsidRDefault="00D44B50" w:rsidP="00D44B50">
      <w:r>
        <w:t>3. Select "Generate complete episode".</w:t>
      </w:r>
    </w:p>
    <w:p w14:paraId="58B92629" w14:textId="7D63F940" w:rsidR="00D44B50" w:rsidRDefault="00D44B50" w:rsidP="00D44B50">
      <w:r>
        <w:t xml:space="preserve">4. Enter </w:t>
      </w:r>
      <w:r w:rsidR="00E6596F">
        <w:t>the ID</w:t>
      </w:r>
      <w:r>
        <w:t xml:space="preserve"> in the ID field if you want to convert only the first map, or leave it as `0` to convert all maps.</w:t>
      </w:r>
    </w:p>
    <w:p w14:paraId="51F9D8DF" w14:textId="77777777" w:rsidR="00D44B50" w:rsidRDefault="00D44B50" w:rsidP="00D44B50">
      <w:r>
        <w:t>5. Click "Convert".</w:t>
      </w:r>
    </w:p>
    <w:p w14:paraId="7901C504" w14:textId="77777777" w:rsidR="00D44B50" w:rsidRDefault="00D44B50" w:rsidP="00D44B50">
      <w:r>
        <w:t>6. Check the MATLAB command window for progress and confirmation messages.</w:t>
      </w:r>
    </w:p>
    <w:p w14:paraId="53F01AC5" w14:textId="77777777" w:rsidR="00D44B50" w:rsidRDefault="00D44B50" w:rsidP="00D44B50">
      <w:r>
        <w:t>7. Find the generated `.mat` files in the selected folder.</w:t>
      </w:r>
    </w:p>
    <w:p w14:paraId="3D3FDC32" w14:textId="40EE01D3" w:rsidR="000945CF" w:rsidRDefault="000945CF">
      <w:r>
        <w:br w:type="page"/>
      </w:r>
    </w:p>
    <w:p w14:paraId="05C8CD67" w14:textId="73835D0E" w:rsidR="00D44B50" w:rsidRPr="006D59F9" w:rsidRDefault="000945CF" w:rsidP="006D59F9">
      <w:pPr>
        <w:jc w:val="center"/>
        <w:rPr>
          <w:b/>
          <w:bCs/>
          <w:sz w:val="28"/>
          <w:szCs w:val="28"/>
        </w:rPr>
      </w:pPr>
      <w:r w:rsidRPr="006D59F9">
        <w:rPr>
          <w:b/>
          <w:bCs/>
          <w:sz w:val="28"/>
          <w:szCs w:val="28"/>
        </w:rPr>
        <w:lastRenderedPageBreak/>
        <w:t>Labels</w:t>
      </w:r>
    </w:p>
    <w:p w14:paraId="650E7E9E" w14:textId="63325F3A" w:rsidR="007D1410" w:rsidRDefault="007D1410" w:rsidP="007D1410">
      <w:pPr>
        <w:jc w:val="both"/>
      </w:pPr>
      <w:r>
        <w:t xml:space="preserve">Standardized labels encompass all fields of estimated and personalized geometries and are linked to the labels of both geometries through mapping indices. In this way, the standardized labels always maintain the same order and the same </w:t>
      </w:r>
      <w:proofErr w:type="spellStart"/>
      <w:r>
        <w:t>keyType</w:t>
      </w:r>
      <w:proofErr w:type="spellEnd"/>
      <w:r>
        <w:t xml:space="preserve"> across instances and different personalized geometries.</w:t>
      </w:r>
    </w:p>
    <w:p w14:paraId="3F44D4FA" w14:textId="1A846B21" w:rsidR="006D59F9" w:rsidRPr="007D1410" w:rsidRDefault="007D1410" w:rsidP="007D1410">
      <w:pPr>
        <w:pStyle w:val="ListParagraph"/>
        <w:numPr>
          <w:ilvl w:val="0"/>
          <w:numId w:val="2"/>
        </w:numPr>
        <w:rPr>
          <w:b/>
          <w:bCs/>
        </w:rPr>
      </w:pPr>
      <w:r w:rsidRPr="007D1410">
        <w:rPr>
          <w:b/>
          <w:bCs/>
        </w:rPr>
        <w:t>Atrial labels</w:t>
      </w:r>
    </w:p>
    <w:p w14:paraId="78211FDA" w14:textId="1195EA29" w:rsidR="000945CF" w:rsidRDefault="000945CF" w:rsidP="00D44B50">
      <w:r>
        <w:rPr>
          <w:noProof/>
        </w:rPr>
        <w:drawing>
          <wp:inline distT="0" distB="0" distL="0" distR="0" wp14:anchorId="26A10275" wp14:editId="7AA3A92A">
            <wp:extent cx="5400040" cy="4086225"/>
            <wp:effectExtent l="0" t="0" r="0" b="9525"/>
            <wp:docPr id="2141513685" name="Picture 1" descr="A table of text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13685" name="Picture 1" descr="A table of text with white text&#10;&#10;Description automatically generated with medium confidence"/>
                    <pic:cNvPicPr/>
                  </pic:nvPicPr>
                  <pic:blipFill>
                    <a:blip r:embed="rId20"/>
                    <a:stretch>
                      <a:fillRect/>
                    </a:stretch>
                  </pic:blipFill>
                  <pic:spPr>
                    <a:xfrm>
                      <a:off x="0" y="0"/>
                      <a:ext cx="5400040" cy="4086225"/>
                    </a:xfrm>
                    <a:prstGeom prst="rect">
                      <a:avLst/>
                    </a:prstGeom>
                  </pic:spPr>
                </pic:pic>
              </a:graphicData>
            </a:graphic>
          </wp:inline>
        </w:drawing>
      </w:r>
    </w:p>
    <w:p w14:paraId="5CF16567" w14:textId="51BF8351" w:rsidR="00D05A2B" w:rsidRPr="00A2002F" w:rsidRDefault="00A2002F" w:rsidP="00D44B50">
      <w:pPr>
        <w:rPr>
          <w:u w:val="single"/>
        </w:rPr>
      </w:pPr>
      <w:r w:rsidRPr="00A2002F">
        <w:rPr>
          <w:u w:val="single"/>
        </w:rPr>
        <w:t>Standardized labels</w:t>
      </w:r>
    </w:p>
    <w:p w14:paraId="3665E3F5" w14:textId="5E602D1C" w:rsidR="00D05A2B" w:rsidRDefault="00491027" w:rsidP="00D44B50">
      <w:pPr>
        <w:rPr>
          <w:noProof/>
        </w:rPr>
      </w:pPr>
      <w:r w:rsidRPr="00491027">
        <w:drawing>
          <wp:inline distT="0" distB="0" distL="0" distR="0" wp14:anchorId="59512CD1" wp14:editId="48E6D17C">
            <wp:extent cx="2608028" cy="1558763"/>
            <wp:effectExtent l="0" t="0" r="1905" b="3810"/>
            <wp:docPr id="308334787" name="Picture 1" descr="A colorful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334787" name="Picture 1" descr="A colorful object with black text&#10;&#10;Description automatically generated"/>
                    <pic:cNvPicPr/>
                  </pic:nvPicPr>
                  <pic:blipFill>
                    <a:blip r:embed="rId21"/>
                    <a:stretch>
                      <a:fillRect/>
                    </a:stretch>
                  </pic:blipFill>
                  <pic:spPr>
                    <a:xfrm>
                      <a:off x="0" y="0"/>
                      <a:ext cx="2617807" cy="1564608"/>
                    </a:xfrm>
                    <a:prstGeom prst="rect">
                      <a:avLst/>
                    </a:prstGeom>
                  </pic:spPr>
                </pic:pic>
              </a:graphicData>
            </a:graphic>
          </wp:inline>
        </w:drawing>
      </w:r>
      <w:r w:rsidR="00A2002F" w:rsidRPr="00A2002F">
        <w:rPr>
          <w:noProof/>
        </w:rPr>
        <w:t xml:space="preserve"> </w:t>
      </w:r>
      <w:r w:rsidR="00A2002F" w:rsidRPr="00A2002F">
        <w:drawing>
          <wp:inline distT="0" distB="0" distL="0" distR="0" wp14:anchorId="45DBA4D0" wp14:editId="376E5DF1">
            <wp:extent cx="2523528" cy="1701579"/>
            <wp:effectExtent l="0" t="0" r="0" b="0"/>
            <wp:docPr id="1916576032" name="Picture 1" descr="A colorful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576032" name="Picture 1" descr="A colorful object with text&#10;&#10;Description automatically generated with medium confidence"/>
                    <pic:cNvPicPr/>
                  </pic:nvPicPr>
                  <pic:blipFill>
                    <a:blip r:embed="rId22"/>
                    <a:stretch>
                      <a:fillRect/>
                    </a:stretch>
                  </pic:blipFill>
                  <pic:spPr>
                    <a:xfrm>
                      <a:off x="0" y="0"/>
                      <a:ext cx="2530770" cy="1706462"/>
                    </a:xfrm>
                    <a:prstGeom prst="rect">
                      <a:avLst/>
                    </a:prstGeom>
                  </pic:spPr>
                </pic:pic>
              </a:graphicData>
            </a:graphic>
          </wp:inline>
        </w:drawing>
      </w:r>
    </w:p>
    <w:p w14:paraId="29B62623" w14:textId="77777777" w:rsidR="00A2002F" w:rsidRDefault="00A2002F" w:rsidP="00D44B50"/>
    <w:p w14:paraId="4CC236DC" w14:textId="254D8363" w:rsidR="00A2002F" w:rsidRPr="00A2002F" w:rsidRDefault="00A2002F" w:rsidP="00D44B50">
      <w:pPr>
        <w:rPr>
          <w:u w:val="single"/>
        </w:rPr>
      </w:pPr>
      <w:r w:rsidRPr="00A2002F">
        <w:rPr>
          <w:u w:val="single"/>
        </w:rPr>
        <w:t>Estimated geometry labels</w:t>
      </w:r>
    </w:p>
    <w:p w14:paraId="79ED3970" w14:textId="26056BAC" w:rsidR="00A2002F" w:rsidRDefault="00D11C10" w:rsidP="00D44B50">
      <w:r w:rsidRPr="00D11C10">
        <w:lastRenderedPageBreak/>
        <w:drawing>
          <wp:inline distT="0" distB="0" distL="0" distR="0" wp14:anchorId="42444B4E" wp14:editId="7E10EF5F">
            <wp:extent cx="2665865" cy="1478943"/>
            <wp:effectExtent l="0" t="0" r="1270" b="6985"/>
            <wp:docPr id="553437304" name="Picture 1" descr="A colorful mask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437304" name="Picture 1" descr="A colorful mask with text&#10;&#10;Description automatically generated"/>
                    <pic:cNvPicPr/>
                  </pic:nvPicPr>
                  <pic:blipFill>
                    <a:blip r:embed="rId23"/>
                    <a:stretch>
                      <a:fillRect/>
                    </a:stretch>
                  </pic:blipFill>
                  <pic:spPr>
                    <a:xfrm>
                      <a:off x="0" y="0"/>
                      <a:ext cx="2673731" cy="1483307"/>
                    </a:xfrm>
                    <a:prstGeom prst="rect">
                      <a:avLst/>
                    </a:prstGeom>
                  </pic:spPr>
                </pic:pic>
              </a:graphicData>
            </a:graphic>
          </wp:inline>
        </w:drawing>
      </w:r>
      <w:r w:rsidR="000B7D80" w:rsidRPr="000B7D80">
        <w:rPr>
          <w:noProof/>
        </w:rPr>
        <w:t xml:space="preserve"> </w:t>
      </w:r>
      <w:r w:rsidR="000B7D80" w:rsidRPr="000B7D80">
        <w:drawing>
          <wp:inline distT="0" distB="0" distL="0" distR="0" wp14:anchorId="0F5260AC" wp14:editId="6BA0EE4D">
            <wp:extent cx="2590619" cy="1494845"/>
            <wp:effectExtent l="0" t="0" r="635" b="0"/>
            <wp:docPr id="1532164670" name="Picture 1" descr="A colorful map of the reg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164670" name="Picture 1" descr="A colorful map of the region&#10;&#10;Description automatically generated"/>
                    <pic:cNvPicPr/>
                  </pic:nvPicPr>
                  <pic:blipFill>
                    <a:blip r:embed="rId24"/>
                    <a:stretch>
                      <a:fillRect/>
                    </a:stretch>
                  </pic:blipFill>
                  <pic:spPr>
                    <a:xfrm>
                      <a:off x="0" y="0"/>
                      <a:ext cx="2601131" cy="1500911"/>
                    </a:xfrm>
                    <a:prstGeom prst="rect">
                      <a:avLst/>
                    </a:prstGeom>
                  </pic:spPr>
                </pic:pic>
              </a:graphicData>
            </a:graphic>
          </wp:inline>
        </w:drawing>
      </w:r>
    </w:p>
    <w:p w14:paraId="63D10E83" w14:textId="77777777" w:rsidR="000B7D80" w:rsidRDefault="000B7D80" w:rsidP="00D44B50">
      <w:pPr>
        <w:rPr>
          <w:u w:val="single"/>
        </w:rPr>
      </w:pPr>
    </w:p>
    <w:p w14:paraId="31FDE24A" w14:textId="2399F176" w:rsidR="00A2002F" w:rsidRPr="000B7D80" w:rsidRDefault="000B7D80" w:rsidP="00D44B50">
      <w:pPr>
        <w:rPr>
          <w:u w:val="single"/>
        </w:rPr>
      </w:pPr>
      <w:r w:rsidRPr="000B7D80">
        <w:rPr>
          <w:u w:val="single"/>
        </w:rPr>
        <w:t>Personalized geometry labels</w:t>
      </w:r>
    </w:p>
    <w:p w14:paraId="154C1A4E" w14:textId="33E14011" w:rsidR="000B7D80" w:rsidRDefault="00F02133" w:rsidP="00D44B50">
      <w:r w:rsidRPr="00F02133">
        <w:drawing>
          <wp:inline distT="0" distB="0" distL="0" distR="0" wp14:anchorId="71BC972B" wp14:editId="09BDE7D1">
            <wp:extent cx="2225841" cy="1494845"/>
            <wp:effectExtent l="0" t="0" r="3175" b="0"/>
            <wp:docPr id="604638335" name="Picture 1" descr="A colorful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638335" name="Picture 1" descr="A colorful object with text&#10;&#10;Description automatically generated"/>
                    <pic:cNvPicPr/>
                  </pic:nvPicPr>
                  <pic:blipFill>
                    <a:blip r:embed="rId25"/>
                    <a:stretch>
                      <a:fillRect/>
                    </a:stretch>
                  </pic:blipFill>
                  <pic:spPr>
                    <a:xfrm>
                      <a:off x="0" y="0"/>
                      <a:ext cx="2239456" cy="1503989"/>
                    </a:xfrm>
                    <a:prstGeom prst="rect">
                      <a:avLst/>
                    </a:prstGeom>
                  </pic:spPr>
                </pic:pic>
              </a:graphicData>
            </a:graphic>
          </wp:inline>
        </w:drawing>
      </w:r>
      <w:r w:rsidR="006A20CF" w:rsidRPr="006A20CF">
        <w:rPr>
          <w:noProof/>
        </w:rPr>
        <w:t xml:space="preserve"> </w:t>
      </w:r>
      <w:r w:rsidR="006A20CF" w:rsidRPr="006A20CF">
        <w:drawing>
          <wp:inline distT="0" distB="0" distL="0" distR="0" wp14:anchorId="591E45B5" wp14:editId="6A2EFD49">
            <wp:extent cx="2099145" cy="1728708"/>
            <wp:effectExtent l="0" t="0" r="0" b="5080"/>
            <wp:docPr id="2138794619" name="Picture 1" descr="A colorful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794619" name="Picture 1" descr="A colorful object with text&#10;&#10;Description automatically generated"/>
                    <pic:cNvPicPr/>
                  </pic:nvPicPr>
                  <pic:blipFill>
                    <a:blip r:embed="rId26"/>
                    <a:stretch>
                      <a:fillRect/>
                    </a:stretch>
                  </pic:blipFill>
                  <pic:spPr>
                    <a:xfrm>
                      <a:off x="0" y="0"/>
                      <a:ext cx="2112810" cy="1739962"/>
                    </a:xfrm>
                    <a:prstGeom prst="rect">
                      <a:avLst/>
                    </a:prstGeom>
                  </pic:spPr>
                </pic:pic>
              </a:graphicData>
            </a:graphic>
          </wp:inline>
        </w:drawing>
      </w:r>
    </w:p>
    <w:p w14:paraId="47719548" w14:textId="77777777" w:rsidR="00A2002F" w:rsidRDefault="00A2002F" w:rsidP="00D44B50"/>
    <w:p w14:paraId="358CCB78" w14:textId="54173CCD" w:rsidR="00D92DB9" w:rsidRPr="007D1410" w:rsidRDefault="007D1410" w:rsidP="007D1410">
      <w:pPr>
        <w:pStyle w:val="ListParagraph"/>
        <w:numPr>
          <w:ilvl w:val="0"/>
          <w:numId w:val="2"/>
        </w:numPr>
        <w:rPr>
          <w:b/>
          <w:bCs/>
        </w:rPr>
      </w:pPr>
      <w:r w:rsidRPr="007D1410">
        <w:rPr>
          <w:b/>
          <w:bCs/>
        </w:rPr>
        <w:t>Ventricular labels</w:t>
      </w:r>
    </w:p>
    <w:p w14:paraId="79E9488C" w14:textId="7AF5E439" w:rsidR="00D92DB9" w:rsidRDefault="00D92DB9" w:rsidP="00D44B50">
      <w:r>
        <w:rPr>
          <w:noProof/>
        </w:rPr>
        <w:drawing>
          <wp:inline distT="0" distB="0" distL="0" distR="0" wp14:anchorId="46415877" wp14:editId="33D0CDC0">
            <wp:extent cx="5400040" cy="2748280"/>
            <wp:effectExtent l="0" t="0" r="0" b="0"/>
            <wp:docPr id="110671980" name="Picture 1" descr="A screenshot of a lis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71980" name="Picture 1" descr="A screenshot of a list of text&#10;&#10;Description automatically generated"/>
                    <pic:cNvPicPr/>
                  </pic:nvPicPr>
                  <pic:blipFill>
                    <a:blip r:embed="rId27"/>
                    <a:stretch>
                      <a:fillRect/>
                    </a:stretch>
                  </pic:blipFill>
                  <pic:spPr>
                    <a:xfrm>
                      <a:off x="0" y="0"/>
                      <a:ext cx="5400040" cy="2748280"/>
                    </a:xfrm>
                    <a:prstGeom prst="rect">
                      <a:avLst/>
                    </a:prstGeom>
                  </pic:spPr>
                </pic:pic>
              </a:graphicData>
            </a:graphic>
          </wp:inline>
        </w:drawing>
      </w:r>
    </w:p>
    <w:p w14:paraId="3A87FF27" w14:textId="41181240" w:rsidR="00797491" w:rsidRDefault="00797491" w:rsidP="00D44B50"/>
    <w:sectPr w:rsidR="00797491" w:rsidSect="00AF0D7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E95B50"/>
    <w:multiLevelType w:val="hybridMultilevel"/>
    <w:tmpl w:val="49A81528"/>
    <w:lvl w:ilvl="0" w:tplc="59FCAFEA">
      <w:start w:val="7"/>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E6697A"/>
    <w:multiLevelType w:val="hybridMultilevel"/>
    <w:tmpl w:val="266EAB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36218619">
    <w:abstractNumId w:val="0"/>
  </w:num>
  <w:num w:numId="2" w16cid:durableId="7491606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0MDIyMTaztDSwMDRS0lEKTi0uzszPAykwrAUAKUV3liwAAAA="/>
  </w:docVars>
  <w:rsids>
    <w:rsidRoot w:val="00D44B50"/>
    <w:rsid w:val="000945CF"/>
    <w:rsid w:val="000B7D80"/>
    <w:rsid w:val="001E5972"/>
    <w:rsid w:val="00274D1B"/>
    <w:rsid w:val="003276AA"/>
    <w:rsid w:val="00491027"/>
    <w:rsid w:val="004E0402"/>
    <w:rsid w:val="00511D1F"/>
    <w:rsid w:val="005D3D19"/>
    <w:rsid w:val="00605939"/>
    <w:rsid w:val="0065104E"/>
    <w:rsid w:val="006A20CF"/>
    <w:rsid w:val="006D59F9"/>
    <w:rsid w:val="006F74CF"/>
    <w:rsid w:val="00797491"/>
    <w:rsid w:val="007A243C"/>
    <w:rsid w:val="007D1410"/>
    <w:rsid w:val="008A5FE6"/>
    <w:rsid w:val="00946D1D"/>
    <w:rsid w:val="00A2002F"/>
    <w:rsid w:val="00AF0D7E"/>
    <w:rsid w:val="00BC02D3"/>
    <w:rsid w:val="00D05A2B"/>
    <w:rsid w:val="00D11C10"/>
    <w:rsid w:val="00D44B50"/>
    <w:rsid w:val="00D92DB9"/>
    <w:rsid w:val="00E6596F"/>
    <w:rsid w:val="00F02133"/>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3EABD9"/>
  <w15:chartTrackingRefBased/>
  <w15:docId w15:val="{DBE3813A-F62A-46A6-A138-82E3CDC07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4B5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44B5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44B5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44B5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44B5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44B5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44B5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44B5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44B5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4B5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44B5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D44B5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44B5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44B5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44B5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44B5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44B5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44B50"/>
    <w:rPr>
      <w:rFonts w:eastAsiaTheme="majorEastAsia" w:cstheme="majorBidi"/>
      <w:color w:val="272727" w:themeColor="text1" w:themeTint="D8"/>
    </w:rPr>
  </w:style>
  <w:style w:type="paragraph" w:styleId="Title">
    <w:name w:val="Title"/>
    <w:basedOn w:val="Normal"/>
    <w:next w:val="Normal"/>
    <w:link w:val="TitleChar"/>
    <w:uiPriority w:val="10"/>
    <w:qFormat/>
    <w:rsid w:val="00D44B5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4B5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44B5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44B5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44B50"/>
    <w:pPr>
      <w:spacing w:before="160"/>
      <w:jc w:val="center"/>
    </w:pPr>
    <w:rPr>
      <w:i/>
      <w:iCs/>
      <w:color w:val="404040" w:themeColor="text1" w:themeTint="BF"/>
    </w:rPr>
  </w:style>
  <w:style w:type="character" w:customStyle="1" w:styleId="QuoteChar">
    <w:name w:val="Quote Char"/>
    <w:basedOn w:val="DefaultParagraphFont"/>
    <w:link w:val="Quote"/>
    <w:uiPriority w:val="29"/>
    <w:rsid w:val="00D44B50"/>
    <w:rPr>
      <w:i/>
      <w:iCs/>
      <w:color w:val="404040" w:themeColor="text1" w:themeTint="BF"/>
    </w:rPr>
  </w:style>
  <w:style w:type="paragraph" w:styleId="ListParagraph">
    <w:name w:val="List Paragraph"/>
    <w:basedOn w:val="Normal"/>
    <w:uiPriority w:val="34"/>
    <w:qFormat/>
    <w:rsid w:val="00D44B50"/>
    <w:pPr>
      <w:ind w:left="720"/>
      <w:contextualSpacing/>
    </w:pPr>
  </w:style>
  <w:style w:type="character" w:styleId="IntenseEmphasis">
    <w:name w:val="Intense Emphasis"/>
    <w:basedOn w:val="DefaultParagraphFont"/>
    <w:uiPriority w:val="21"/>
    <w:qFormat/>
    <w:rsid w:val="00D44B50"/>
    <w:rPr>
      <w:i/>
      <w:iCs/>
      <w:color w:val="2F5496" w:themeColor="accent1" w:themeShade="BF"/>
    </w:rPr>
  </w:style>
  <w:style w:type="paragraph" w:styleId="IntenseQuote">
    <w:name w:val="Intense Quote"/>
    <w:basedOn w:val="Normal"/>
    <w:next w:val="Normal"/>
    <w:link w:val="IntenseQuoteChar"/>
    <w:uiPriority w:val="30"/>
    <w:qFormat/>
    <w:rsid w:val="00D44B5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44B50"/>
    <w:rPr>
      <w:i/>
      <w:iCs/>
      <w:color w:val="2F5496" w:themeColor="accent1" w:themeShade="BF"/>
    </w:rPr>
  </w:style>
  <w:style w:type="character" w:styleId="IntenseReference">
    <w:name w:val="Intense Reference"/>
    <w:basedOn w:val="DefaultParagraphFont"/>
    <w:uiPriority w:val="32"/>
    <w:qFormat/>
    <w:rsid w:val="00D44B50"/>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customXml" Target="../customXml/item3.xml"/><Relationship Id="rId21" Type="http://schemas.openxmlformats.org/officeDocument/2006/relationships/image" Target="media/image14.png"/><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7F42A3E745B4C346A4B014034A3115AA" ma:contentTypeVersion="19" ma:contentTypeDescription="Crear nuevo documento." ma:contentTypeScope="" ma:versionID="efa86eea37c780979e6016b58928b7e9">
  <xsd:schema xmlns:xsd="http://www.w3.org/2001/XMLSchema" xmlns:xs="http://www.w3.org/2001/XMLSchema" xmlns:p="http://schemas.microsoft.com/office/2006/metadata/properties" xmlns:ns2="804a573d-bc26-46c0-9b9a-d4782f3005d3" xmlns:ns3="449f3fe0-5dde-45e0-a3a8-d2c5714630aa" targetNamespace="http://schemas.microsoft.com/office/2006/metadata/properties" ma:root="true" ma:fieldsID="7f03c7f0a9ed8f65ef8152c714ebfb0f" ns2:_="" ns3:_="">
    <xsd:import namespace="804a573d-bc26-46c0-9b9a-d4782f3005d3"/>
    <xsd:import namespace="449f3fe0-5dde-45e0-a3a8-d2c5714630a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Loc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4a573d-bc26-46c0-9b9a-d4782f3005d3"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element name="TaxCatchAll" ma:index="23" nillable="true" ma:displayName="Taxonomy Catch All Column" ma:hidden="true" ma:list="{a442b049-7179-4386-a830-1abd2a7c07f2}" ma:internalName="TaxCatchAll" ma:showField="CatchAllData" ma:web="804a573d-bc26-46c0-9b9a-d4782f3005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49f3fe0-5dde-45e0-a3a8-d2c5714630a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Etiquetas de imagen" ma:readOnly="false" ma:fieldId="{5cf76f15-5ced-4ddc-b409-7134ff3c332f}" ma:taxonomyMulti="true" ma:sspId="02575e52-3e5f-4a4c-9122-9f0195bc6a02"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04a573d-bc26-46c0-9b9a-d4782f3005d3" xsi:nil="true"/>
    <lcf76f155ced4ddcb4097134ff3c332f xmlns="449f3fe0-5dde-45e0-a3a8-d2c5714630a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92D9172-CB18-4A84-B956-B3761C9656C4}">
  <ds:schemaRefs>
    <ds:schemaRef ds:uri="http://schemas.microsoft.com/sharepoint/v3/contenttype/forms"/>
  </ds:schemaRefs>
</ds:datastoreItem>
</file>

<file path=customXml/itemProps2.xml><?xml version="1.0" encoding="utf-8"?>
<ds:datastoreItem xmlns:ds="http://schemas.openxmlformats.org/officeDocument/2006/customXml" ds:itemID="{87F628C4-623B-4170-8843-034C60834954}"/>
</file>

<file path=customXml/itemProps3.xml><?xml version="1.0" encoding="utf-8"?>
<ds:datastoreItem xmlns:ds="http://schemas.openxmlformats.org/officeDocument/2006/customXml" ds:itemID="{01224181-DC3A-404D-A640-E8C7559D2FCE}">
  <ds:schemaRefs>
    <ds:schemaRef ds:uri="http://schemas.microsoft.com/office/2006/metadata/properties"/>
    <ds:schemaRef ds:uri="http://schemas.microsoft.com/office/infopath/2007/PartnerControls"/>
    <ds:schemaRef ds:uri="804a573d-bc26-46c0-9b9a-d4782f3005d3"/>
    <ds:schemaRef ds:uri="449f3fe0-5dde-45e0-a3a8-d2c5714630aa"/>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8</Pages>
  <Words>487</Words>
  <Characters>2469</Characters>
  <Application>Microsoft Office Word</Application>
  <DocSecurity>0</DocSecurity>
  <Lines>89</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 Martinez Perez</dc:creator>
  <cp:keywords/>
  <dc:description/>
  <cp:lastModifiedBy>Marta</cp:lastModifiedBy>
  <cp:revision>20</cp:revision>
  <dcterms:created xsi:type="dcterms:W3CDTF">2024-06-18T11:04:00Z</dcterms:created>
  <dcterms:modified xsi:type="dcterms:W3CDTF">2024-06-18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e36c6d-bbc3-4a1d-8d86-7b6835f6590a</vt:lpwstr>
  </property>
  <property fmtid="{D5CDD505-2E9C-101B-9397-08002B2CF9AE}" pid="3" name="ContentTypeId">
    <vt:lpwstr>0x0101007F42A3E745B4C346A4B014034A3115AA</vt:lpwstr>
  </property>
  <property fmtid="{D5CDD505-2E9C-101B-9397-08002B2CF9AE}" pid="4" name="MediaServiceImageTags">
    <vt:lpwstr/>
  </property>
</Properties>
</file>